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79D" w:rsidRPr="004A24D7" w:rsidRDefault="007C6609">
      <w:pPr>
        <w:rPr>
          <w:b/>
          <w:sz w:val="28"/>
          <w:szCs w:val="28"/>
        </w:rPr>
      </w:pPr>
      <w:bookmarkStart w:id="0" w:name="_GoBack"/>
      <w:bookmarkEnd w:id="0"/>
      <w:r w:rsidRPr="005E6604">
        <w:rPr>
          <w:b/>
          <w:sz w:val="28"/>
          <w:szCs w:val="28"/>
        </w:rPr>
        <w:t>Philosophy 450/650 / EP&amp;E 478: The Problem of Evil</w:t>
      </w:r>
      <w:r w:rsidR="00C12007">
        <w:rPr>
          <w:b/>
          <w:sz w:val="28"/>
          <w:szCs w:val="28"/>
        </w:rPr>
        <w:t xml:space="preserve">     </w:t>
      </w:r>
      <w:r w:rsidR="004A24D7" w:rsidRPr="00C12007">
        <w:rPr>
          <w:sz w:val="28"/>
          <w:szCs w:val="28"/>
        </w:rPr>
        <w:t xml:space="preserve">           </w:t>
      </w:r>
      <w:r w:rsidR="005E6604">
        <w:rPr>
          <w:sz w:val="28"/>
          <w:szCs w:val="28"/>
        </w:rPr>
        <w:t xml:space="preserve">      </w:t>
      </w:r>
      <w:r w:rsidR="004A24D7" w:rsidRPr="00C12007">
        <w:rPr>
          <w:sz w:val="28"/>
          <w:szCs w:val="28"/>
        </w:rPr>
        <w:t xml:space="preserve">  </w:t>
      </w:r>
      <w:r w:rsidR="00FF21AF" w:rsidRPr="00C12007">
        <w:rPr>
          <w:sz w:val="28"/>
          <w:szCs w:val="28"/>
        </w:rPr>
        <w:t xml:space="preserve">      </w:t>
      </w:r>
      <w:r w:rsidR="004A24D7" w:rsidRPr="00C12007">
        <w:rPr>
          <w:sz w:val="28"/>
          <w:szCs w:val="28"/>
        </w:rPr>
        <w:t xml:space="preserve"> </w:t>
      </w:r>
      <w:r w:rsidR="00317856">
        <w:rPr>
          <w:sz w:val="28"/>
          <w:szCs w:val="28"/>
        </w:rPr>
        <w:t>Oct. 24</w:t>
      </w:r>
    </w:p>
    <w:p w:rsidR="006345DA" w:rsidRDefault="006345DA" w:rsidP="008351C1">
      <w:pPr>
        <w:rPr>
          <w:b/>
          <w:sz w:val="24"/>
          <w:szCs w:val="24"/>
        </w:rPr>
      </w:pPr>
      <w:r>
        <w:rPr>
          <w:b/>
          <w:sz w:val="24"/>
          <w:szCs w:val="24"/>
        </w:rPr>
        <w:t>A Universalist Picture</w:t>
      </w:r>
    </w:p>
    <w:p w:rsidR="008351C1" w:rsidRPr="005E6604" w:rsidRDefault="006345DA" w:rsidP="008351C1">
      <w:pPr>
        <w:rPr>
          <w:sz w:val="24"/>
          <w:szCs w:val="24"/>
        </w:rPr>
      </w:pPr>
      <w:r>
        <w:rPr>
          <w:b/>
          <w:sz w:val="24"/>
          <w:szCs w:val="24"/>
        </w:rPr>
        <w:t xml:space="preserve">Generalizing: </w:t>
      </w:r>
      <w:r w:rsidR="008351C1" w:rsidRPr="005E6604">
        <w:rPr>
          <w:b/>
          <w:sz w:val="24"/>
          <w:szCs w:val="24"/>
        </w:rPr>
        <w:t xml:space="preserve">The </w:t>
      </w:r>
      <w:r>
        <w:rPr>
          <w:b/>
          <w:sz w:val="24"/>
          <w:szCs w:val="24"/>
        </w:rPr>
        <w:t>“Why not more, then?” p</w:t>
      </w:r>
      <w:r w:rsidR="008351C1" w:rsidRPr="005E6604">
        <w:rPr>
          <w:b/>
          <w:sz w:val="24"/>
          <w:szCs w:val="24"/>
        </w:rPr>
        <w:t xml:space="preserve">roblem </w:t>
      </w:r>
      <w:r>
        <w:rPr>
          <w:b/>
          <w:sz w:val="24"/>
          <w:szCs w:val="24"/>
        </w:rPr>
        <w:t>&amp; a “Collectivist” response</w:t>
      </w:r>
    </w:p>
    <w:p w:rsidR="005E6604" w:rsidRPr="005E6604" w:rsidRDefault="006345DA" w:rsidP="005E6604">
      <w:pPr>
        <w:rPr>
          <w:sz w:val="24"/>
          <w:szCs w:val="24"/>
        </w:rPr>
      </w:pPr>
      <w:r>
        <w:rPr>
          <w:b/>
          <w:sz w:val="24"/>
          <w:szCs w:val="24"/>
        </w:rPr>
        <w:t>Heaven, tears, and the importance of</w:t>
      </w:r>
      <w:r w:rsidR="005E6604" w:rsidRPr="005E6604">
        <w:rPr>
          <w:b/>
          <w:sz w:val="24"/>
          <w:szCs w:val="24"/>
        </w:rPr>
        <w:t xml:space="preserve"> this earthly life</w:t>
      </w:r>
    </w:p>
    <w:p w:rsidR="00672719" w:rsidRPr="005E6604" w:rsidRDefault="006345DA" w:rsidP="00754B22">
      <w:pPr>
        <w:rPr>
          <w:sz w:val="24"/>
          <w:szCs w:val="24"/>
        </w:rPr>
      </w:pPr>
      <w:r>
        <w:rPr>
          <w:b/>
          <w:sz w:val="24"/>
          <w:szCs w:val="24"/>
        </w:rPr>
        <w:t>CSL, Tradition, Evasiveness, and Second Chances</w:t>
      </w:r>
      <w:r w:rsidR="004A4F7B" w:rsidRPr="005E6604">
        <w:rPr>
          <w:sz w:val="24"/>
          <w:szCs w:val="24"/>
        </w:rPr>
        <w:t xml:space="preserve"> </w:t>
      </w:r>
    </w:p>
    <w:p w:rsidR="006A1506" w:rsidRPr="007C5BA7" w:rsidRDefault="006345DA" w:rsidP="006345DA">
      <w:pPr>
        <w:rPr>
          <w:sz w:val="24"/>
          <w:szCs w:val="24"/>
        </w:rPr>
      </w:pPr>
      <w:r>
        <w:rPr>
          <w:sz w:val="24"/>
          <w:szCs w:val="24"/>
        </w:rPr>
        <w:t xml:space="preserve">on how horrific hell is, what it takes to end up there, how many will end up there, and on those doors being locked from the inside, as well as on second chances   </w:t>
      </w:r>
    </w:p>
    <w:sectPr w:rsidR="006A1506" w:rsidRPr="007C5BA7" w:rsidSect="007D39FD">
      <w:pgSz w:w="12240" w:h="15840"/>
      <w:pgMar w:top="72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537E5"/>
    <w:multiLevelType w:val="hybridMultilevel"/>
    <w:tmpl w:val="AE7AE99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31B1E"/>
    <w:multiLevelType w:val="multilevel"/>
    <w:tmpl w:val="ABA68CA8"/>
    <w:lvl w:ilvl="0">
      <w:start w:val="1"/>
      <w:numFmt w:val="decimal"/>
      <w:lvlText w:val="%1."/>
      <w:lvlJc w:val="left"/>
      <w:pPr>
        <w:ind w:left="720" w:hanging="360"/>
      </w:pPr>
      <w:rPr>
        <w:rFonts w:asciiTheme="minorHAnsi" w:eastAsiaTheme="minorHAnsi"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A2804B8"/>
    <w:multiLevelType w:val="hybridMultilevel"/>
    <w:tmpl w:val="1A3A86B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253CF8"/>
    <w:multiLevelType w:val="hybridMultilevel"/>
    <w:tmpl w:val="76E25880"/>
    <w:lvl w:ilvl="0" w:tplc="BDC2477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F8446A"/>
    <w:multiLevelType w:val="hybridMultilevel"/>
    <w:tmpl w:val="ABA68CA8"/>
    <w:lvl w:ilvl="0" w:tplc="A2287F5E">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D24934"/>
    <w:multiLevelType w:val="hybridMultilevel"/>
    <w:tmpl w:val="350C5E72"/>
    <w:lvl w:ilvl="0" w:tplc="D682C39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4F1FFB"/>
    <w:multiLevelType w:val="hybridMultilevel"/>
    <w:tmpl w:val="3CE23F0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BB4510"/>
    <w:multiLevelType w:val="hybridMultilevel"/>
    <w:tmpl w:val="23502D0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6"/>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wNDE0NjY1MTUwsTRX0lEKTi0uzszPAymwqAUAvyX2cCwAAAA="/>
  </w:docVars>
  <w:rsids>
    <w:rsidRoot w:val="00430A37"/>
    <w:rsid w:val="00010AF2"/>
    <w:rsid w:val="000473F2"/>
    <w:rsid w:val="0005789C"/>
    <w:rsid w:val="001066D0"/>
    <w:rsid w:val="00121A78"/>
    <w:rsid w:val="0019754A"/>
    <w:rsid w:val="00236888"/>
    <w:rsid w:val="00317856"/>
    <w:rsid w:val="00363AF3"/>
    <w:rsid w:val="0037638E"/>
    <w:rsid w:val="00430A37"/>
    <w:rsid w:val="0044729B"/>
    <w:rsid w:val="004A24D7"/>
    <w:rsid w:val="004A4F7B"/>
    <w:rsid w:val="004B634A"/>
    <w:rsid w:val="004C29CD"/>
    <w:rsid w:val="004F37AE"/>
    <w:rsid w:val="005A7B64"/>
    <w:rsid w:val="005B74E1"/>
    <w:rsid w:val="005C1F1B"/>
    <w:rsid w:val="005E6604"/>
    <w:rsid w:val="006345DA"/>
    <w:rsid w:val="0066379D"/>
    <w:rsid w:val="00672719"/>
    <w:rsid w:val="006A1506"/>
    <w:rsid w:val="0073060B"/>
    <w:rsid w:val="00754B22"/>
    <w:rsid w:val="0079744A"/>
    <w:rsid w:val="007B7245"/>
    <w:rsid w:val="007C5BA7"/>
    <w:rsid w:val="007C6609"/>
    <w:rsid w:val="007D39FD"/>
    <w:rsid w:val="00810649"/>
    <w:rsid w:val="008203CA"/>
    <w:rsid w:val="008351C1"/>
    <w:rsid w:val="0083776E"/>
    <w:rsid w:val="00857D38"/>
    <w:rsid w:val="00970504"/>
    <w:rsid w:val="009E702D"/>
    <w:rsid w:val="00A24C0E"/>
    <w:rsid w:val="00AA37D7"/>
    <w:rsid w:val="00C03B30"/>
    <w:rsid w:val="00C12007"/>
    <w:rsid w:val="00C124E0"/>
    <w:rsid w:val="00CC6D27"/>
    <w:rsid w:val="00D32B86"/>
    <w:rsid w:val="00D405B1"/>
    <w:rsid w:val="00DA15C4"/>
    <w:rsid w:val="00E22C5C"/>
    <w:rsid w:val="00EA7C68"/>
    <w:rsid w:val="00ED4E39"/>
    <w:rsid w:val="00EE10AF"/>
    <w:rsid w:val="00FF2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96505-E601-481A-99CA-73D670E56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1A78"/>
    <w:pPr>
      <w:ind w:left="720"/>
      <w:contextualSpacing/>
    </w:pPr>
  </w:style>
  <w:style w:type="character" w:styleId="Hyperlink">
    <w:name w:val="Hyperlink"/>
    <w:basedOn w:val="DefaultParagraphFont"/>
    <w:uiPriority w:val="99"/>
    <w:unhideWhenUsed/>
    <w:rsid w:val="00010AF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8</Words>
  <Characters>38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ose, Keith</dc:creator>
  <cp:keywords/>
  <dc:description/>
  <cp:lastModifiedBy>DeRose, Keith</cp:lastModifiedBy>
  <cp:revision>2</cp:revision>
  <cp:lastPrinted>2017-10-24T17:13:00Z</cp:lastPrinted>
  <dcterms:created xsi:type="dcterms:W3CDTF">2017-10-28T17:13:00Z</dcterms:created>
  <dcterms:modified xsi:type="dcterms:W3CDTF">2017-10-28T17:13:00Z</dcterms:modified>
</cp:coreProperties>
</file>